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6BFC21" w14:textId="51B5E100" w:rsidR="006A2636" w:rsidRDefault="00BB3386" w:rsidP="00D41C04">
      <w:pPr>
        <w:jc w:val="center"/>
      </w:pPr>
      <w:r>
        <w:rPr>
          <w:u w:val="single"/>
        </w:rPr>
        <w:t>j</w:t>
      </w:r>
      <w:r w:rsidR="00D41C04" w:rsidRPr="00D41C04">
        <w:rPr>
          <w:u w:val="single"/>
        </w:rPr>
        <w:t>Query Mobile</w:t>
      </w:r>
    </w:p>
    <w:p w14:paraId="7DB4526E" w14:textId="1F5CAF77" w:rsidR="00D41C04" w:rsidRDefault="00EC0DD0" w:rsidP="00EC0DD0">
      <w:pPr>
        <w:pStyle w:val="ListParagraph"/>
        <w:numPr>
          <w:ilvl w:val="0"/>
          <w:numId w:val="1"/>
        </w:numPr>
      </w:pPr>
      <w:r>
        <w:t>This is a framework designed to allow codin</w:t>
      </w:r>
      <w:bookmarkStart w:id="0" w:name="_GoBack"/>
      <w:bookmarkEnd w:id="0"/>
      <w:r>
        <w:t>g of websites that will work on all platforms without needing to provide specifications for each platform.</w:t>
      </w:r>
      <w:r w:rsidR="002366C4">
        <w:t xml:space="preserve"> For example</w:t>
      </w:r>
      <w:r w:rsidR="006E1772">
        <w:t>,</w:t>
      </w:r>
      <w:r w:rsidR="002366C4">
        <w:t xml:space="preserve"> you can design html</w:t>
      </w:r>
      <w:r w:rsidR="006E1772">
        <w:t>5</w:t>
      </w:r>
      <w:r w:rsidR="002366C4">
        <w:t xml:space="preserve"> code for desktop</w:t>
      </w:r>
      <w:r w:rsidR="00C705FC">
        <w:t xml:space="preserve"> tablet</w:t>
      </w:r>
      <w:r w:rsidR="002366C4">
        <w:t xml:space="preserve"> and when run on mobile it will still be responsive with each image and text sized to fit the platform.</w:t>
      </w:r>
    </w:p>
    <w:p w14:paraId="5697FA32" w14:textId="77C660E4" w:rsidR="003405AA" w:rsidRDefault="003405AA" w:rsidP="00EC0DD0">
      <w:pPr>
        <w:pStyle w:val="ListParagraph"/>
        <w:numPr>
          <w:ilvl w:val="0"/>
          <w:numId w:val="1"/>
        </w:numPr>
      </w:pPr>
      <w:r>
        <w:t>The framework serves as an interface for html5</w:t>
      </w:r>
      <w:r w:rsidR="00C8727A">
        <w:t xml:space="preserve"> </w:t>
      </w:r>
      <w:r w:rsidR="00C206D7">
        <w:t>and just need</w:t>
      </w:r>
      <w:r w:rsidR="0067475B">
        <w:t xml:space="preserve"> to be downloaded. Once downloaded</w:t>
      </w:r>
      <w:r w:rsidR="004B5C52">
        <w:t>, you just need to pick and choose options for different aspects of webpage such as corners, shadows, themes, icons etc.</w:t>
      </w:r>
    </w:p>
    <w:p w14:paraId="107FF621" w14:textId="5ABEB649" w:rsidR="00E04A98" w:rsidRDefault="00E04A98" w:rsidP="00EC0DD0">
      <w:pPr>
        <w:pStyle w:val="ListParagraph"/>
        <w:numPr>
          <w:ilvl w:val="0"/>
          <w:numId w:val="1"/>
        </w:numPr>
      </w:pPr>
      <w:r>
        <w:t>Flip switch: this is used for Boolean style input like true/false or on/off in a compact UI element.</w:t>
      </w:r>
      <w:r w:rsidR="000F6FA2">
        <w:t xml:space="preserve"> Source code: &lt;label for=”slider2”&gt;Flip switch:&lt;/label&gt;</w:t>
      </w:r>
    </w:p>
    <w:p w14:paraId="6163F984" w14:textId="43408DDE" w:rsidR="000F6FA2" w:rsidRDefault="000F6FA2" w:rsidP="000F6FA2">
      <w:pPr>
        <w:pStyle w:val="ListParagraph"/>
        <w:ind w:left="2160"/>
      </w:pPr>
      <w:r>
        <w:t>&lt;select name=”slider2” id=”slider2” data-role=”slider”&gt;</w:t>
      </w:r>
    </w:p>
    <w:p w14:paraId="1E8F5DEF" w14:textId="6B953503" w:rsidR="000F6FA2" w:rsidRDefault="000F6FA2" w:rsidP="000F6FA2">
      <w:pPr>
        <w:pStyle w:val="ListParagraph"/>
        <w:ind w:left="2160"/>
      </w:pPr>
      <w:r>
        <w:tab/>
        <w:t>&lt;option value=”off”&gt;Off&lt;/option&gt;</w:t>
      </w:r>
    </w:p>
    <w:p w14:paraId="561FA9CD" w14:textId="7A5724C5" w:rsidR="000F6FA2" w:rsidRDefault="000F6FA2" w:rsidP="000F6FA2">
      <w:pPr>
        <w:pStyle w:val="ListParagraph"/>
        <w:ind w:left="2160"/>
      </w:pPr>
      <w:r>
        <w:tab/>
        <w:t>&lt;option value=”on”&gt;On&lt;/option&gt;</w:t>
      </w:r>
    </w:p>
    <w:p w14:paraId="7CE3F51F" w14:textId="1F61209D" w:rsidR="00F63A8A" w:rsidRDefault="0047228C" w:rsidP="00F63A8A">
      <w:pPr>
        <w:pStyle w:val="ListParagraph"/>
        <w:ind w:left="2160"/>
      </w:pPr>
      <w:r>
        <w:t>&lt;/select&gt;</w:t>
      </w:r>
    </w:p>
    <w:p w14:paraId="3DAE087A" w14:textId="77777777" w:rsidR="00AB18F3" w:rsidRDefault="00231D9D" w:rsidP="00AB18F3">
      <w:pPr>
        <w:pStyle w:val="ListParagraph"/>
        <w:numPr>
          <w:ilvl w:val="0"/>
          <w:numId w:val="2"/>
        </w:numPr>
      </w:pPr>
      <w:r>
        <w:t xml:space="preserve">Range slider: offer two handles to set a min and max value along a </w:t>
      </w:r>
      <w:r w:rsidR="00AB18F3">
        <w:t>numeric continuum.</w:t>
      </w:r>
    </w:p>
    <w:p w14:paraId="165AF0A5" w14:textId="77777777" w:rsidR="00666672" w:rsidRDefault="00AB18F3" w:rsidP="00AB18F3">
      <w:pPr>
        <w:pStyle w:val="ListParagraph"/>
        <w:numPr>
          <w:ilvl w:val="0"/>
          <w:numId w:val="2"/>
        </w:numPr>
      </w:pPr>
      <w:r>
        <w:t xml:space="preserve">Slider: </w:t>
      </w:r>
      <w:r w:rsidR="0072152B">
        <w:t>are used to enter numeric values along a numeric continuum by dragging a handle or entering a value. Source code:</w:t>
      </w:r>
      <w:r w:rsidR="00666672">
        <w:t xml:space="preserve"> &lt;label for=”slider”&gt;Slider&lt;/label&gt;</w:t>
      </w:r>
    </w:p>
    <w:p w14:paraId="62E370E8" w14:textId="77777777" w:rsidR="00660B57" w:rsidRDefault="00666672" w:rsidP="00666672">
      <w:pPr>
        <w:pStyle w:val="ListParagraph"/>
        <w:ind w:left="3600"/>
      </w:pPr>
      <w:r>
        <w:t>&lt;input type=”range” name=”slider” id=”slider” value=”50” min=”0” max=”100”&gt;</w:t>
      </w:r>
    </w:p>
    <w:p w14:paraId="352C9BA8" w14:textId="616AC025" w:rsidR="00F63A8A" w:rsidRDefault="00791F71" w:rsidP="00660B57">
      <w:pPr>
        <w:pStyle w:val="ListParagraph"/>
        <w:numPr>
          <w:ilvl w:val="0"/>
          <w:numId w:val="3"/>
        </w:numPr>
      </w:pPr>
      <w:r>
        <w:t xml:space="preserve">Example of code needed to create basic </w:t>
      </w:r>
      <w:r w:rsidR="00577C67">
        <w:t>jQuery</w:t>
      </w:r>
      <w:r>
        <w:t xml:space="preserve"> mobile page:</w:t>
      </w:r>
    </w:p>
    <w:p w14:paraId="080768A4" w14:textId="77777777" w:rsidR="00602A78" w:rsidRDefault="00602A78" w:rsidP="00602A78">
      <w:pPr>
        <w:pStyle w:val="ListParagraph"/>
      </w:pPr>
      <w:r>
        <w:t>&lt;!DOCTYPE html&gt;</w:t>
      </w:r>
    </w:p>
    <w:p w14:paraId="1F461593" w14:textId="77777777" w:rsidR="00602A78" w:rsidRDefault="00602A78" w:rsidP="00602A78">
      <w:pPr>
        <w:pStyle w:val="ListParagraph"/>
      </w:pPr>
      <w:r>
        <w:t>&lt;html&gt;</w:t>
      </w:r>
    </w:p>
    <w:p w14:paraId="5EB67281" w14:textId="77777777" w:rsidR="00602A78" w:rsidRDefault="00602A78" w:rsidP="00602A78">
      <w:pPr>
        <w:pStyle w:val="ListParagraph"/>
      </w:pPr>
      <w:r>
        <w:t>&lt;head&gt;</w:t>
      </w:r>
    </w:p>
    <w:p w14:paraId="1853B15B" w14:textId="77777777" w:rsidR="00602A78" w:rsidRDefault="00602A78" w:rsidP="00602A78">
      <w:pPr>
        <w:pStyle w:val="ListParagraph"/>
      </w:pPr>
      <w:r>
        <w:t>&lt;meta name="viewport" content="width=device-width, initial-scale=1"&gt;</w:t>
      </w:r>
    </w:p>
    <w:p w14:paraId="5DC7B883" w14:textId="77777777" w:rsidR="00602A78" w:rsidRDefault="00602A78" w:rsidP="00602A78">
      <w:pPr>
        <w:pStyle w:val="ListParagraph"/>
      </w:pPr>
      <w:r>
        <w:t>&lt;link rel="stylesheet" href="https://code.jquery.com/mobile/1.4.5/jquery.mobile-1.4.5.min.css"&gt;</w:t>
      </w:r>
    </w:p>
    <w:p w14:paraId="51FE6C3B" w14:textId="77777777" w:rsidR="00602A78" w:rsidRDefault="00602A78" w:rsidP="00602A78">
      <w:pPr>
        <w:pStyle w:val="ListParagraph"/>
      </w:pPr>
      <w:r>
        <w:t>&lt;script src="https://code.jquery.com/jquery-1.11.3.min.js"&gt;&lt;/script&gt;</w:t>
      </w:r>
    </w:p>
    <w:p w14:paraId="288AE9D4" w14:textId="77777777" w:rsidR="00602A78" w:rsidRDefault="00602A78" w:rsidP="00602A78">
      <w:pPr>
        <w:pStyle w:val="ListParagraph"/>
      </w:pPr>
      <w:r>
        <w:t>&lt;script src="https://code.jquery.com/mobile/1.4.5/jquery.mobile-1.4.5.min.js"&gt;&lt;/script&gt;</w:t>
      </w:r>
    </w:p>
    <w:p w14:paraId="74392E0C" w14:textId="77777777" w:rsidR="00602A78" w:rsidRDefault="00602A78" w:rsidP="00602A78">
      <w:pPr>
        <w:pStyle w:val="ListParagraph"/>
      </w:pPr>
      <w:r>
        <w:t>&lt;/head&gt;</w:t>
      </w:r>
    </w:p>
    <w:p w14:paraId="50A87FDD" w14:textId="77777777" w:rsidR="00602A78" w:rsidRDefault="00602A78" w:rsidP="00602A78">
      <w:pPr>
        <w:pStyle w:val="ListParagraph"/>
      </w:pPr>
      <w:r>
        <w:t>&lt;body&gt;</w:t>
      </w:r>
    </w:p>
    <w:p w14:paraId="6B3E24B6" w14:textId="77777777" w:rsidR="00602A78" w:rsidRDefault="00602A78" w:rsidP="00602A78">
      <w:pPr>
        <w:pStyle w:val="ListParagraph"/>
      </w:pPr>
    </w:p>
    <w:p w14:paraId="4A135BBE" w14:textId="77777777" w:rsidR="00602A78" w:rsidRDefault="00602A78" w:rsidP="00602A78">
      <w:pPr>
        <w:pStyle w:val="ListParagraph"/>
      </w:pPr>
      <w:r>
        <w:t>&lt;div data-role="page"&gt;</w:t>
      </w:r>
    </w:p>
    <w:p w14:paraId="63B36B27" w14:textId="653CD7E4" w:rsidR="00602A78" w:rsidRDefault="00602A78" w:rsidP="00602A78">
      <w:pPr>
        <w:pStyle w:val="ListParagraph"/>
      </w:pPr>
      <w:r>
        <w:t xml:space="preserve">  </w:t>
      </w:r>
      <w:r>
        <w:tab/>
      </w:r>
      <w:r>
        <w:t>&lt;div data-role="header"&gt;</w:t>
      </w:r>
    </w:p>
    <w:p w14:paraId="75229CEB" w14:textId="47528948" w:rsidR="00602A78" w:rsidRDefault="00602A78" w:rsidP="00602A78">
      <w:pPr>
        <w:pStyle w:val="ListParagraph"/>
      </w:pPr>
      <w:r>
        <w:t xml:space="preserve">    </w:t>
      </w:r>
      <w:r>
        <w:tab/>
      </w:r>
      <w:r>
        <w:tab/>
      </w:r>
      <w:r>
        <w:t>&lt;h1&gt;Welcome To My Homepage&lt;/h1&gt;</w:t>
      </w:r>
    </w:p>
    <w:p w14:paraId="4BEAD6D6" w14:textId="44697968" w:rsidR="00602A78" w:rsidRDefault="00602A78" w:rsidP="00602A78">
      <w:pPr>
        <w:pStyle w:val="ListParagraph"/>
      </w:pPr>
      <w:r>
        <w:t xml:space="preserve">  </w:t>
      </w:r>
      <w:r>
        <w:tab/>
      </w:r>
      <w:r>
        <w:t>&lt;/div&gt;</w:t>
      </w:r>
    </w:p>
    <w:p w14:paraId="0B40A623" w14:textId="77777777" w:rsidR="00602A78" w:rsidRDefault="00602A78" w:rsidP="00602A78">
      <w:pPr>
        <w:pStyle w:val="ListParagraph"/>
      </w:pPr>
    </w:p>
    <w:p w14:paraId="4A3250C0" w14:textId="1D6353FD" w:rsidR="00602A78" w:rsidRDefault="00602A78" w:rsidP="00602A78">
      <w:pPr>
        <w:pStyle w:val="ListParagraph"/>
      </w:pPr>
      <w:r>
        <w:t xml:space="preserve">  </w:t>
      </w:r>
      <w:r>
        <w:tab/>
      </w:r>
      <w:r>
        <w:t>&lt;div data-role="main" class="ui-content"&gt;</w:t>
      </w:r>
    </w:p>
    <w:p w14:paraId="0750ACE5" w14:textId="0A0C8F4D" w:rsidR="00602A78" w:rsidRDefault="00602A78" w:rsidP="00602A78">
      <w:pPr>
        <w:pStyle w:val="ListParagraph"/>
      </w:pPr>
      <w:r>
        <w:t xml:space="preserve">    </w:t>
      </w:r>
      <w:r>
        <w:tab/>
      </w:r>
      <w:r>
        <w:tab/>
      </w:r>
      <w:r>
        <w:t>&lt;p&gt;I Am Now A Mobile Developer!!</w:t>
      </w:r>
      <w:r w:rsidR="00737249">
        <w:t xml:space="preserve"> </w:t>
      </w:r>
      <w:r w:rsidR="00A719D9">
        <w:t>Yippee</w:t>
      </w:r>
      <w:r>
        <w:t>&lt;/p&gt;</w:t>
      </w:r>
    </w:p>
    <w:p w14:paraId="3D058A2F" w14:textId="1699DDB2" w:rsidR="00602A78" w:rsidRDefault="00602A78" w:rsidP="00602A78">
      <w:pPr>
        <w:pStyle w:val="ListParagraph"/>
      </w:pPr>
      <w:r>
        <w:t xml:space="preserve">  </w:t>
      </w:r>
      <w:r>
        <w:tab/>
      </w:r>
      <w:r>
        <w:t>&lt;/div&gt;</w:t>
      </w:r>
    </w:p>
    <w:p w14:paraId="1893015F" w14:textId="77777777" w:rsidR="00602A78" w:rsidRDefault="00602A78" w:rsidP="00602A78">
      <w:pPr>
        <w:pStyle w:val="ListParagraph"/>
      </w:pPr>
    </w:p>
    <w:p w14:paraId="5AA85A40" w14:textId="27DAA997" w:rsidR="00602A78" w:rsidRDefault="00602A78" w:rsidP="00602A78">
      <w:pPr>
        <w:pStyle w:val="ListParagraph"/>
      </w:pPr>
      <w:r>
        <w:t xml:space="preserve">  </w:t>
      </w:r>
      <w:r>
        <w:tab/>
      </w:r>
      <w:r>
        <w:t>&lt;div data-role="footer"&gt;</w:t>
      </w:r>
    </w:p>
    <w:p w14:paraId="079B20B2" w14:textId="0AE5697D" w:rsidR="00602A78" w:rsidRDefault="00602A78" w:rsidP="00602A78">
      <w:pPr>
        <w:pStyle w:val="ListParagraph"/>
      </w:pPr>
      <w:r>
        <w:t xml:space="preserve">    </w:t>
      </w:r>
      <w:r>
        <w:tab/>
      </w:r>
      <w:r>
        <w:tab/>
      </w:r>
      <w:r>
        <w:t>&lt;h1&gt;Footer Text&lt;/h1&gt;</w:t>
      </w:r>
    </w:p>
    <w:p w14:paraId="6541FF2A" w14:textId="1E0C8A86" w:rsidR="00602A78" w:rsidRDefault="00602A78" w:rsidP="00602A78">
      <w:pPr>
        <w:pStyle w:val="ListParagraph"/>
      </w:pPr>
      <w:r>
        <w:t xml:space="preserve">  </w:t>
      </w:r>
      <w:r>
        <w:tab/>
      </w:r>
      <w:r>
        <w:t>&lt;/div&gt;</w:t>
      </w:r>
    </w:p>
    <w:p w14:paraId="2FE6D86F" w14:textId="77777777" w:rsidR="00602A78" w:rsidRDefault="00602A78" w:rsidP="00602A78">
      <w:pPr>
        <w:pStyle w:val="ListParagraph"/>
      </w:pPr>
      <w:r>
        <w:lastRenderedPageBreak/>
        <w:t>&lt;/div&gt;</w:t>
      </w:r>
    </w:p>
    <w:p w14:paraId="4609DC90" w14:textId="77777777" w:rsidR="00602A78" w:rsidRDefault="00602A78" w:rsidP="00602A78">
      <w:pPr>
        <w:pStyle w:val="ListParagraph"/>
      </w:pPr>
    </w:p>
    <w:p w14:paraId="035F49AC" w14:textId="77777777" w:rsidR="00602A78" w:rsidRDefault="00602A78" w:rsidP="00602A78">
      <w:pPr>
        <w:pStyle w:val="ListParagraph"/>
      </w:pPr>
      <w:r>
        <w:t>&lt;/body&gt;</w:t>
      </w:r>
    </w:p>
    <w:p w14:paraId="575A3FE1" w14:textId="7999F84A" w:rsidR="00965840" w:rsidRPr="00D41C04" w:rsidRDefault="00602A78" w:rsidP="00602A78">
      <w:pPr>
        <w:pStyle w:val="ListParagraph"/>
      </w:pPr>
      <w:r>
        <w:t>&lt;/html&gt;</w:t>
      </w:r>
    </w:p>
    <w:sectPr w:rsidR="00965840" w:rsidRPr="00D41C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B8742F"/>
    <w:multiLevelType w:val="hybridMultilevel"/>
    <w:tmpl w:val="F5648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C11BE"/>
    <w:multiLevelType w:val="hybridMultilevel"/>
    <w:tmpl w:val="C9683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46B01"/>
    <w:multiLevelType w:val="hybridMultilevel"/>
    <w:tmpl w:val="A5A6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NDG1AEJLEyMLcyUdpeDU4uLM/DyQAsNaAJAe7OQsAAAA"/>
  </w:docVars>
  <w:rsids>
    <w:rsidRoot w:val="00D41C04"/>
    <w:rsid w:val="000F6FA2"/>
    <w:rsid w:val="00231D9D"/>
    <w:rsid w:val="002366C4"/>
    <w:rsid w:val="00301C04"/>
    <w:rsid w:val="003405AA"/>
    <w:rsid w:val="00342ADF"/>
    <w:rsid w:val="0047228C"/>
    <w:rsid w:val="004B5C52"/>
    <w:rsid w:val="004E176C"/>
    <w:rsid w:val="00577C67"/>
    <w:rsid w:val="00602A78"/>
    <w:rsid w:val="00660B57"/>
    <w:rsid w:val="00666672"/>
    <w:rsid w:val="0067475B"/>
    <w:rsid w:val="006A2636"/>
    <w:rsid w:val="006E1772"/>
    <w:rsid w:val="0072152B"/>
    <w:rsid w:val="00737249"/>
    <w:rsid w:val="00791F71"/>
    <w:rsid w:val="00965840"/>
    <w:rsid w:val="00A719D9"/>
    <w:rsid w:val="00AB18F3"/>
    <w:rsid w:val="00BB3386"/>
    <w:rsid w:val="00C206D7"/>
    <w:rsid w:val="00C705FC"/>
    <w:rsid w:val="00C84C5D"/>
    <w:rsid w:val="00C8727A"/>
    <w:rsid w:val="00CA316F"/>
    <w:rsid w:val="00D41C04"/>
    <w:rsid w:val="00E04A98"/>
    <w:rsid w:val="00E37C46"/>
    <w:rsid w:val="00EC0DD0"/>
    <w:rsid w:val="00F63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DBFC4"/>
  <w15:chartTrackingRefBased/>
  <w15:docId w15:val="{6E442902-9150-4D81-B38B-530A4EFC8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D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kgod Ofurum</dc:creator>
  <cp:keywords/>
  <dc:description/>
  <cp:lastModifiedBy>Thankgod Ofurum</cp:lastModifiedBy>
  <cp:revision>32</cp:revision>
  <dcterms:created xsi:type="dcterms:W3CDTF">2016-10-06T02:29:00Z</dcterms:created>
  <dcterms:modified xsi:type="dcterms:W3CDTF">2016-10-06T03:12:00Z</dcterms:modified>
</cp:coreProperties>
</file>